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BE590BE" w14:textId="77777777" w:rsidR="00C57B21" w:rsidRDefault="008B141C" w:rsidP="00C57B21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3908AE57" w14:textId="2CE69E2A" w:rsidR="00C57B21" w:rsidRDefault="00C57B21" w:rsidP="00CC6D49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>
        <w:t>.</w:t>
      </w:r>
    </w:p>
    <w:p w14:paraId="416E5150" w14:textId="1CF39515" w:rsidR="00AD51D3" w:rsidRDefault="00AD51D3" w:rsidP="00C57B21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C078879" w14:textId="77777777" w:rsidR="00CC6D49" w:rsidRDefault="00194130" w:rsidP="00CC6D49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7B6CD641" w14:textId="3A4C998D" w:rsidR="00194130" w:rsidRDefault="00CC6D49" w:rsidP="00F83546">
      <w:pPr>
        <w:pStyle w:val="ListParagraph"/>
        <w:numPr>
          <w:ilvl w:val="0"/>
          <w:numId w:val="33"/>
        </w:numPr>
      </w:pPr>
      <w:r>
        <w:t>Storing and viewing order history.</w:t>
      </w:r>
    </w:p>
    <w:p w14:paraId="73FB47EB" w14:textId="796D3CAA" w:rsidR="009B464A" w:rsidRDefault="006F7AE6" w:rsidP="00CF4F3B">
      <w:pPr>
        <w:pStyle w:val="ListParagraph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6EBD33AD" w14:textId="20A36D54" w:rsidR="003B14C5" w:rsidRDefault="003B14C5" w:rsidP="00CF4F3B">
      <w:pPr>
        <w:pStyle w:val="ListParagraph"/>
        <w:numPr>
          <w:ilvl w:val="0"/>
          <w:numId w:val="33"/>
        </w:numPr>
      </w:pPr>
      <w:r>
        <w:t>Clients can have default address and use it while placing an order.</w:t>
      </w:r>
    </w:p>
    <w:p w14:paraId="69981F8B" w14:textId="2DDDE59C" w:rsidR="00AA6A5C" w:rsidRDefault="00AA6A5C" w:rsidP="00AA6A5C">
      <w:pPr>
        <w:pStyle w:val="ListParagraph"/>
        <w:numPr>
          <w:ilvl w:val="0"/>
          <w:numId w:val="33"/>
        </w:numPr>
      </w:pPr>
      <w:r>
        <w:t>Client</w:t>
      </w:r>
      <w:r w:rsidR="009B464A">
        <w:t xml:space="preserve"> </w:t>
      </w:r>
      <w:r w:rsidR="00503088">
        <w:t>must</w:t>
      </w:r>
      <w:r w:rsidR="009B464A">
        <w:t xml:space="preserve"> have account </w:t>
      </w:r>
      <w:r w:rsidR="00964610">
        <w:t>to</w:t>
      </w:r>
      <w:r>
        <w:t xml:space="preserve"> place an order.</w:t>
      </w:r>
    </w:p>
    <w:p w14:paraId="34BE5ACE" w14:textId="7877A795" w:rsidR="00DD07B0" w:rsidRDefault="00DD07B0" w:rsidP="00AA6A5C">
      <w:pPr>
        <w:pStyle w:val="ListParagraph"/>
        <w:numPr>
          <w:ilvl w:val="0"/>
          <w:numId w:val="33"/>
        </w:numPr>
      </w:pPr>
      <w:r>
        <w:t xml:space="preserve">Deletion of item </w:t>
      </w:r>
      <w:r w:rsidRPr="00DD07B0">
        <w:t>is understood as</w:t>
      </w:r>
      <w:r>
        <w:t xml:space="preserve"> making item unavailable, because </w:t>
      </w:r>
      <w:r w:rsidRPr="00DD07B0">
        <w:t>erasure</w:t>
      </w:r>
      <w:r>
        <w:t xml:space="preserve"> of item from system is impossible without affecting clients ability to </w:t>
      </w:r>
      <w:r w:rsidR="003775CA">
        <w:t>view history of orders.</w:t>
      </w:r>
    </w:p>
    <w:p w14:paraId="58DBEC0F" w14:textId="73EC40F5" w:rsidR="003D62D3" w:rsidRDefault="003D62D3" w:rsidP="003D62D3">
      <w:pPr>
        <w:pStyle w:val="ListParagraph"/>
        <w:numPr>
          <w:ilvl w:val="0"/>
          <w:numId w:val="33"/>
        </w:numPr>
      </w:pPr>
      <w:r>
        <w:t>Discount management system is not required, however application has to be easily extensible to implement it.</w:t>
      </w:r>
    </w:p>
    <w:p w14:paraId="766816F3" w14:textId="77777777" w:rsidR="00D400E6" w:rsidRDefault="00AA6A5C" w:rsidP="00D400E6">
      <w:pPr>
        <w:pStyle w:val="ListParagraph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ListParagraph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ListParagraph"/>
        <w:numPr>
          <w:ilvl w:val="0"/>
          <w:numId w:val="33"/>
        </w:numPr>
      </w:pPr>
      <w:r>
        <w:t>Item categories management system is not required.</w:t>
      </w:r>
    </w:p>
    <w:p w14:paraId="5195DF7F" w14:textId="488D11A1" w:rsidR="002672E7" w:rsidRDefault="005776FF" w:rsidP="00D400E6">
      <w:pPr>
        <w:pStyle w:val="ListParagraph"/>
        <w:numPr>
          <w:ilvl w:val="0"/>
          <w:numId w:val="33"/>
        </w:numPr>
      </w:pPr>
      <w:r>
        <w:t>Items</w:t>
      </w:r>
      <w:r w:rsidR="00503088">
        <w:t xml:space="preserve"> must</w:t>
      </w:r>
      <w:r>
        <w:t xml:space="preserve">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39517801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r w:rsidR="00F8657B">
              <w:t>provides</w:t>
            </w:r>
            <w:r>
              <w:t xml:space="preserve"> name, category, sub-category, price,</w:t>
            </w:r>
            <w:r w:rsidR="009A532B">
              <w:t xml:space="preserve"> availability,</w:t>
            </w:r>
            <w:r>
              <w:t xml:space="preserve"> unit</w:t>
            </w:r>
            <w:r w:rsidR="00ED370B">
              <w:t>, stock amount</w:t>
            </w:r>
            <w:r>
              <w:t>.</w:t>
            </w:r>
          </w:p>
        </w:tc>
      </w:tr>
    </w:tbl>
    <w:p w14:paraId="08A45492" w14:textId="77777777" w:rsidR="00971458" w:rsidRDefault="00971458" w:rsidP="00971458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971458" w:rsidRPr="00E6239E" w14:paraId="0FCDA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34D228F" w14:textId="77777777" w:rsidR="00971458" w:rsidRPr="000732A2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133804B" w14:textId="391C60F9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971458" w:rsidRPr="00E6239E" w14:paraId="3CFB9CAC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093D159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D329E9" w14:textId="77777777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ing shopping cart</w:t>
            </w:r>
          </w:p>
        </w:tc>
      </w:tr>
      <w:tr w:rsidR="00971458" w14:paraId="70BAD859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BB641D6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A086FEE" w14:textId="4383E07D" w:rsidR="00971458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 in online shopping</w:t>
            </w:r>
            <w:r w:rsidR="00091677">
              <w:t xml:space="preserve"> and Client </w:t>
            </w:r>
            <w:r w:rsidR="00551CCD">
              <w:t>must</w:t>
            </w:r>
            <w:r w:rsidR="00091677">
              <w:t xml:space="preserve"> be logged in.</w:t>
            </w: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550BC171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971458">
              <w:rPr>
                <w:rFonts w:eastAsiaTheme="minorEastAsia"/>
              </w:rPr>
              <w:t>3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AC232F4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</w:t>
            </w:r>
            <w:r w:rsidR="00551CCD">
              <w:t xml:space="preserve"> and Client has to be logged in.</w:t>
            </w:r>
          </w:p>
        </w:tc>
      </w:tr>
    </w:tbl>
    <w:p w14:paraId="28A6F0EE" w14:textId="77777777" w:rsidR="00B66385" w:rsidRPr="00346577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2866B534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775AA1D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80BD13B" w14:textId="4524101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70484">
              <w:rPr>
                <w:rFonts w:eastAsiaTheme="minorEastAsia"/>
              </w:rPr>
              <w:t>4</w:t>
            </w:r>
          </w:p>
        </w:tc>
      </w:tr>
      <w:tr w:rsidR="00B66385" w14:paraId="78BEE103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7424D88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5A51261" w14:textId="53BB1CDC" w:rsidR="00B66385" w:rsidRDefault="00AB540B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540B">
              <w:t>Bonus Card &amp; Collecting bonus points</w:t>
            </w:r>
          </w:p>
        </w:tc>
      </w:tr>
      <w:tr w:rsidR="00B66385" w14:paraId="0ECC5CCA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CB1EC2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467DD42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ers can collect bonus points on their virtual bonus card.</w:t>
            </w:r>
          </w:p>
          <w:p w14:paraId="1F9FEC38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1E0087B1" w14:textId="77777777" w:rsidR="00AB540B" w:rsidRDefault="00B66385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  <w:r w:rsidR="00AB540B">
              <w:t xml:space="preserve"> </w:t>
            </w:r>
            <w:r w:rsidR="00AB540B" w:rsidRPr="001412F5">
              <w:t>Customers can also accumulate points based on the amount of the purchase, can transfer (spend) the points into money for future purchase.</w:t>
            </w:r>
          </w:p>
          <w:p w14:paraId="5535DF82" w14:textId="1562441B" w:rsidR="00B66385" w:rsidRDefault="00AB540B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-euro (€1) spent by a customer must be collected as one (1) bonus point on their bonus card.</w:t>
            </w:r>
          </w:p>
        </w:tc>
      </w:tr>
    </w:tbl>
    <w:p w14:paraId="0FF8E8E8" w14:textId="77777777" w:rsidR="00B66385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0F0EA41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B0BD303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FAB05E9" w14:textId="4036BC6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4A27F7">
              <w:rPr>
                <w:rFonts w:eastAsiaTheme="minorEastAsia"/>
              </w:rPr>
              <w:t>5</w:t>
            </w:r>
          </w:p>
        </w:tc>
      </w:tr>
      <w:tr w:rsidR="00B66385" w14:paraId="6B20F257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FBA0EA6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D0DFA7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B66385" w14:paraId="48BB454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FDEA4A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4D120E4C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21C32666" w14:textId="77777777" w:rsidR="00B66385" w:rsidRDefault="00B66385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52608EF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6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93A50EB" w14:textId="06BF5AE4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5D59E8C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7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374B6759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8A550A">
              <w:t xml:space="preserve">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5D432F7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8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1A0A31FE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636FAC">
              <w:t xml:space="preserve"> </w:t>
            </w:r>
            <w:r w:rsidR="00F8657B">
              <w:t>must</w:t>
            </w:r>
            <w:r w:rsidR="00636FAC">
              <w:t xml:space="preserve"> </w:t>
            </w:r>
            <w:r w:rsidR="00F8657B">
              <w:t>S</w:t>
            </w:r>
            <w:r w:rsidR="00636FAC">
              <w:t>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7EF81C75" w14:textId="77777777" w:rsidR="00636FAC" w:rsidRDefault="00636FAC" w:rsidP="00636FAC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53607E8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68BC9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01727D9" w14:textId="1AE07EF5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</w:t>
            </w:r>
            <w:r w:rsidR="00AB540B">
              <w:rPr>
                <w:rFonts w:eastAsiaTheme="minorEastAsia"/>
              </w:rPr>
              <w:t>0</w:t>
            </w:r>
            <w:r w:rsidR="00B27BFB">
              <w:rPr>
                <w:rFonts w:eastAsiaTheme="minorEastAsia"/>
              </w:rPr>
              <w:t>9</w:t>
            </w:r>
          </w:p>
        </w:tc>
      </w:tr>
      <w:tr w:rsidR="00636FAC" w14:paraId="7FF79DBE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7E2106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769CFF35" w14:textId="1514E643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Address</w:t>
            </w:r>
          </w:p>
        </w:tc>
      </w:tr>
      <w:tr w:rsidR="00B1424A" w14:paraId="21ADAC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96B8E37" w14:textId="77777777" w:rsidR="00B1424A" w:rsidRDefault="00B1424A" w:rsidP="00B1424A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E3BA821" w14:textId="5462181A" w:rsidR="00B1424A" w:rsidRDefault="00B1424A" w:rsidP="00B142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 has an account and </w:t>
            </w:r>
            <w:r w:rsidR="008B4CE5">
              <w:t>must</w:t>
            </w:r>
            <w:r>
              <w:t xml:space="preserve"> provide: Country, City, </w:t>
            </w:r>
            <w:r w:rsidR="00DC19AE">
              <w:t>Street</w:t>
            </w:r>
            <w:r w:rsidR="008B4CE5">
              <w:t xml:space="preserve"> and</w:t>
            </w:r>
            <w:r w:rsidR="00DC19AE">
              <w:t xml:space="preserve"> Postal</w:t>
            </w:r>
            <w:r>
              <w:t xml:space="preserve"> Code.</w:t>
            </w:r>
          </w:p>
        </w:tc>
      </w:tr>
    </w:tbl>
    <w:p w14:paraId="599F6E00" w14:textId="7C7E7689" w:rsidR="009C580A" w:rsidRPr="00957A64" w:rsidRDefault="485083F0" w:rsidP="008D2CB4">
      <w:pPr>
        <w:pStyle w:val="Heading1"/>
      </w:pPr>
      <w:bookmarkStart w:id="2" w:name="_Toc519717566"/>
      <w:r>
        <w:lastRenderedPageBreak/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30D98876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BE5D87">
              <w:t>necessary</w:t>
            </w:r>
            <w:r>
              <w:t xml:space="preserve">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057596B5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0B235727" w14:textId="51E9BC3D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form for searching items.</w:t>
            </w:r>
          </w:p>
          <w:p w14:paraId="0EE75DEF" w14:textId="69A9E501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Actor </w:t>
            </w:r>
            <w:r w:rsidR="00BE5D87">
              <w:t>fills search c</w:t>
            </w:r>
            <w:r w:rsidR="00BE5D87" w:rsidRPr="00BE5D87">
              <w:t>riteria</w:t>
            </w:r>
            <w:r w:rsidR="00BE5D87">
              <w:t xml:space="preserve"> and searches for items.</w:t>
            </w:r>
          </w:p>
          <w:p w14:paraId="23C10B9F" w14:textId="29409B8D" w:rsidR="00D00973" w:rsidRDefault="00BE5D87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005A0">
              <w:t>: System shows all items</w:t>
            </w:r>
            <w:r>
              <w:t xml:space="preserve"> meeting those </w:t>
            </w:r>
            <w:r w:rsidRPr="00BE5D87">
              <w:t>criteria</w:t>
            </w:r>
            <w:r w:rsidR="007005A0">
              <w:t xml:space="preserve">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3A4888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all information </w:t>
            </w:r>
            <w:r w:rsidR="0087574D">
              <w:t>about</w:t>
            </w:r>
            <w:r>
              <w:t xml:space="preserve">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5F1362B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534777">
              <w:t>provided,</w:t>
            </w:r>
            <w:r w:rsidR="00DD424B">
              <w:t xml:space="preserve"> or information is incorrect.</w:t>
            </w:r>
          </w:p>
          <w:p w14:paraId="69561FDC" w14:textId="0B1F3B68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DD424B">
              <w:t>correct</w:t>
            </w:r>
            <w:r w:rsidR="00817865">
              <w:t xml:space="preserve"> necessary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arches for item to delete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6CF0BC6F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4D7A33">
              <w:t xml:space="preserve"> and deletes it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9A55E8" w14:textId="77777777" w:rsidR="00156F8C" w:rsidRPr="00957A64" w:rsidRDefault="00156F8C" w:rsidP="00156F8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156F8C" w14:paraId="7E9DA0E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BDE8E68" w14:textId="77777777" w:rsidR="00156F8C" w:rsidRDefault="00156F8C" w:rsidP="00F22233">
            <w:r>
              <w:t>ID</w:t>
            </w:r>
          </w:p>
        </w:tc>
        <w:tc>
          <w:tcPr>
            <w:tcW w:w="6725" w:type="dxa"/>
          </w:tcPr>
          <w:p w14:paraId="3409FF8D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5 FR-02</w:t>
            </w:r>
          </w:p>
        </w:tc>
      </w:tr>
      <w:tr w:rsidR="00156F8C" w14:paraId="7741B99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032D893" w14:textId="77777777" w:rsidR="00156F8C" w:rsidRDefault="00156F8C" w:rsidP="00F22233">
            <w:r>
              <w:t>Use case</w:t>
            </w:r>
          </w:p>
        </w:tc>
        <w:tc>
          <w:tcPr>
            <w:tcW w:w="6725" w:type="dxa"/>
          </w:tcPr>
          <w:p w14:paraId="39AB2F48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156F8C" w14:paraId="71DB488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7AD02B" w14:textId="77777777" w:rsidR="00156F8C" w:rsidRDefault="00156F8C" w:rsidP="00F22233">
            <w:r>
              <w:t>Actor</w:t>
            </w:r>
          </w:p>
        </w:tc>
        <w:tc>
          <w:tcPr>
            <w:tcW w:w="6725" w:type="dxa"/>
          </w:tcPr>
          <w:p w14:paraId="1590DF82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156F8C" w14:paraId="239441D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7B509F" w14:textId="77777777" w:rsidR="00156F8C" w:rsidRDefault="00156F8C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D09FEF" w14:textId="59DBB5F2" w:rsidR="00156F8C" w:rsidRDefault="00E92954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156F8C">
              <w:t xml:space="preserve"> goes to item page.</w:t>
            </w:r>
          </w:p>
        </w:tc>
      </w:tr>
      <w:tr w:rsidR="00156F8C" w14:paraId="4F7AE94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AE5017" w14:textId="77777777" w:rsidR="00156F8C" w:rsidRDefault="00156F8C" w:rsidP="00F22233">
            <w:r>
              <w:t>Pre-condition</w:t>
            </w:r>
          </w:p>
        </w:tc>
        <w:tc>
          <w:tcPr>
            <w:tcW w:w="6725" w:type="dxa"/>
          </w:tcPr>
          <w:p w14:paraId="7F432F4F" w14:textId="73AD7F30" w:rsidR="00156F8C" w:rsidRDefault="00467498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</w:t>
            </w:r>
            <w:r w:rsidR="009E6B8B">
              <w:t xml:space="preserve"> </w:t>
            </w:r>
            <w:r>
              <w:t>i</w:t>
            </w:r>
            <w:r w:rsidR="00156F8C">
              <w:t>tem must be available.</w:t>
            </w:r>
          </w:p>
        </w:tc>
      </w:tr>
      <w:tr w:rsidR="00156F8C" w14:paraId="1B5CE3F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5515B3" w14:textId="77777777" w:rsidR="00156F8C" w:rsidRDefault="00156F8C" w:rsidP="00F22233">
            <w:r>
              <w:t>Main Success Scenario</w:t>
            </w:r>
          </w:p>
        </w:tc>
        <w:tc>
          <w:tcPr>
            <w:tcW w:w="6725" w:type="dxa"/>
          </w:tcPr>
          <w:p w14:paraId="102E4EFE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add and the amount.</w:t>
            </w:r>
          </w:p>
          <w:p w14:paraId="5B992D61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elected amount.</w:t>
            </w:r>
          </w:p>
          <w:p w14:paraId="1E6ECA8A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adds items to shopping cart.</w:t>
            </w:r>
          </w:p>
        </w:tc>
      </w:tr>
      <w:tr w:rsidR="00156F8C" w14:paraId="6DB9826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A2D179" w14:textId="77777777" w:rsidR="00156F8C" w:rsidRDefault="00156F8C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24AFF1F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Actor wants to add more item unit than is in stock.</w:t>
            </w:r>
          </w:p>
          <w:p w14:paraId="722A453D" w14:textId="65E03A39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restricts </w:t>
            </w:r>
            <w:r w:rsidR="00A3328A">
              <w:t>Actor</w:t>
            </w:r>
            <w:r>
              <w:t xml:space="preserve"> from adding more item unit.</w:t>
            </w:r>
          </w:p>
          <w:p w14:paraId="5AAF3476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E7C8416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b: Actor wants to add 0 of item unit.</w:t>
            </w:r>
          </w:p>
          <w:p w14:paraId="59E40513" w14:textId="662695A4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restricts </w:t>
            </w:r>
            <w:r w:rsidR="00A3328A">
              <w:t>Actor</w:t>
            </w:r>
            <w:r>
              <w:t xml:space="preserve"> from adding 0 of item unit.</w:t>
            </w:r>
          </w:p>
          <w:p w14:paraId="1BA395E0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07EFB44D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5C78CF">
              <w:t>6</w:t>
            </w:r>
            <w:r w:rsidR="009C580A">
              <w:t xml:space="preserve"> FR-0</w:t>
            </w:r>
            <w:r w:rsidR="00142F09">
              <w:t>2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7903DBE8" w:rsidR="009C580A" w:rsidRDefault="00156F8C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</w:t>
            </w:r>
            <w:r w:rsidR="000F396A">
              <w:t xml:space="preserve">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3657F284" w:rsidR="009C580A" w:rsidRDefault="00024BB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0F396A">
              <w:t xml:space="preserve"> goes to </w:t>
            </w:r>
            <w:r w:rsidR="00156F8C">
              <w:t>shopping cart</w:t>
            </w:r>
            <w:r w:rsidR="000F396A">
              <w:t xml:space="preserve">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E08A72E" w:rsidR="009C580A" w:rsidRDefault="00156F8C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07D2ACF7" w14:textId="1A19D758" w:rsidR="00F77357" w:rsidRDefault="00496BC3" w:rsidP="00496B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657D89">
              <w:t xml:space="preserve">: System displays </w:t>
            </w:r>
            <w:r>
              <w:t>contents of shopping cart and price of items in shopping cart</w:t>
            </w:r>
            <w:r w:rsidR="00657D89">
              <w:t>.</w:t>
            </w:r>
          </w:p>
        </w:tc>
      </w:tr>
      <w:tr w:rsidR="00142F09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142F09" w:rsidRDefault="00142F09" w:rsidP="00142F09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A74318A" w14:textId="27B6EF19" w:rsidR="00142F09" w:rsidRDefault="00142F09" w:rsidP="0014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a: </w:t>
            </w:r>
            <w:r w:rsidR="00F654A4">
              <w:t>No items in shopping cart</w:t>
            </w:r>
          </w:p>
          <w:p w14:paraId="30C25B7E" w14:textId="4FAA3F45" w:rsidR="00142F09" w:rsidRDefault="00142F09" w:rsidP="00FF1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F654A4">
              <w:t>displays information that shopping cart is empty</w:t>
            </w:r>
            <w:r>
              <w:t>.</w:t>
            </w:r>
          </w:p>
        </w:tc>
      </w:tr>
    </w:tbl>
    <w:p w14:paraId="76568062" w14:textId="16EFEA63" w:rsidR="0054055A" w:rsidRDefault="0054055A" w:rsidP="0054055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038C9BF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870BE1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74DF93DF" w14:textId="2CA50225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7 FR-0</w:t>
            </w:r>
            <w:r w:rsidR="005C78CF">
              <w:t>2</w:t>
            </w:r>
          </w:p>
        </w:tc>
      </w:tr>
      <w:tr w:rsidR="00657D89" w14:paraId="3AB6BB8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A0886A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729E3727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 from shopping cart</w:t>
            </w:r>
          </w:p>
        </w:tc>
      </w:tr>
      <w:tr w:rsidR="00657D89" w14:paraId="51A95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459E63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7CD9FC1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E7FBA" w14:paraId="4AABD83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82E131" w14:textId="77777777" w:rsidR="005E7FBA" w:rsidRDefault="005E7FBA" w:rsidP="005E7FB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D0602F2" w14:textId="0D5DD644" w:rsidR="005E7FBA" w:rsidRDefault="005E7FBA" w:rsidP="005E7F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shopping cart page.</w:t>
            </w:r>
          </w:p>
        </w:tc>
      </w:tr>
      <w:tr w:rsidR="00657D89" w14:paraId="7FF41B9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921802" w14:textId="77777777" w:rsidR="00657D89" w:rsidRDefault="00657D89" w:rsidP="00F22233">
            <w:r>
              <w:t>Pre-condition</w:t>
            </w:r>
          </w:p>
        </w:tc>
        <w:tc>
          <w:tcPr>
            <w:tcW w:w="6725" w:type="dxa"/>
          </w:tcPr>
          <w:p w14:paraId="28AFEBC1" w14:textId="12811B72" w:rsidR="00657D89" w:rsidRDefault="005E7FBA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 i</w:t>
            </w:r>
            <w:r w:rsidR="00657D89">
              <w:t>tems must be in shopping cart</w:t>
            </w:r>
          </w:p>
        </w:tc>
      </w:tr>
      <w:tr w:rsidR="00657D89" w14:paraId="7BC1E6A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2D3267A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9780033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delete.</w:t>
            </w:r>
          </w:p>
          <w:p w14:paraId="5BAC4AE4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657D89" w14:paraId="602314A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AFFCB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18F3E84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67B0EF" w14:textId="77777777" w:rsidR="00657D89" w:rsidRPr="00957A64" w:rsidRDefault="00657D89" w:rsidP="00657D8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927B9C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8FB7E44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2327CE72" w14:textId="27D35E36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944BB9">
              <w:t>8</w:t>
            </w:r>
            <w:r>
              <w:t xml:space="preserve"> FR-0</w:t>
            </w:r>
            <w:r w:rsidR="00944BB9">
              <w:t>3</w:t>
            </w:r>
          </w:p>
        </w:tc>
      </w:tr>
      <w:tr w:rsidR="00657D89" w14:paraId="7E05EED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0F5413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2B1920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657D89" w14:paraId="585E03B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A8C84F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1A1951A6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657D89" w14:paraId="0617B76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9C0E549" w14:textId="77777777" w:rsidR="00657D89" w:rsidRDefault="00657D89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6828F3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D89" w14:paraId="35B4E1C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6E4395E" w14:textId="77777777" w:rsidR="00657D89" w:rsidRDefault="00657D89" w:rsidP="00F22233">
            <w:r>
              <w:t>Pre-condition</w:t>
            </w:r>
          </w:p>
        </w:tc>
        <w:tc>
          <w:tcPr>
            <w:tcW w:w="6725" w:type="dxa"/>
          </w:tcPr>
          <w:p w14:paraId="0C79BF84" w14:textId="49263915" w:rsidR="00657D89" w:rsidRDefault="00657D89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Pr="001412F5">
              <w:t xml:space="preserve"> and Actor is logged </w:t>
            </w:r>
            <w:r w:rsidR="00BE69D2">
              <w:t>in.</w:t>
            </w:r>
          </w:p>
        </w:tc>
      </w:tr>
      <w:tr w:rsidR="00657D89" w14:paraId="6E86B216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474DCF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5810453" w14:textId="0C3F76FB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B71883">
              <w:t>views</w:t>
            </w:r>
            <w:r>
              <w:t xml:space="preserve"> shopping cart.</w:t>
            </w:r>
          </w:p>
          <w:p w14:paraId="418F9D06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3D87C3D9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C713F6A" w14:textId="04D0A1A8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</w:t>
            </w:r>
            <w:r w:rsidR="00F00C91">
              <w:t xml:space="preserve"> items from shopping cart,</w:t>
            </w:r>
            <w:r>
              <w:t xml:space="preserve"> </w:t>
            </w:r>
            <w:r w:rsidR="00F00C91">
              <w:t>payment,</w:t>
            </w:r>
            <w:r>
              <w:t xml:space="preserve"> and shipping form</w:t>
            </w:r>
            <w:r w:rsidR="005D2409">
              <w:t xml:space="preserve"> (address consisting of: country, city, </w:t>
            </w:r>
            <w:r w:rsidR="00EF111F">
              <w:t>street,</w:t>
            </w:r>
            <w:r w:rsidR="005D2409">
              <w:t xml:space="preserve"> and postal code)</w:t>
            </w:r>
            <w:r>
              <w:t>.</w:t>
            </w:r>
          </w:p>
          <w:p w14:paraId="3F9A8858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4FD66252" w14:textId="056420FF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F00C91">
              <w:t xml:space="preserve"> and displays confirmation</w:t>
            </w:r>
            <w:r>
              <w:t>.</w:t>
            </w:r>
          </w:p>
        </w:tc>
      </w:tr>
      <w:tr w:rsidR="00657D89" w14:paraId="64DEA1D0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6AEF14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1629A1F" w14:textId="6EFBCDB3" w:rsidR="00657D89" w:rsidRDefault="00FB510F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657D89">
              <w:t xml:space="preserve">a: </w:t>
            </w:r>
            <w:r>
              <w:t>Not all</w:t>
            </w:r>
            <w:r w:rsidR="00657D89">
              <w:t xml:space="preserve"> items </w:t>
            </w:r>
            <w:r>
              <w:t>form</w:t>
            </w:r>
            <w:r w:rsidR="00657D89">
              <w:t xml:space="preserve"> the shopping cart</w:t>
            </w:r>
            <w:r>
              <w:t xml:space="preserve"> are available</w:t>
            </w:r>
            <w:r w:rsidR="00657D89">
              <w:t>.</w:t>
            </w:r>
          </w:p>
          <w:p w14:paraId="1EBF7885" w14:textId="3F09F3A2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hat </w:t>
            </w:r>
            <w:r w:rsidR="00E93A6A">
              <w:t>some items were removed</w:t>
            </w:r>
            <w:r>
              <w:t>.</w:t>
            </w:r>
          </w:p>
          <w:p w14:paraId="21EBF647" w14:textId="2902043F" w:rsidR="00F00C91" w:rsidRDefault="00657D89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9B3792">
              <w:t>4</w:t>
            </w:r>
            <w:r>
              <w:t>.</w:t>
            </w:r>
          </w:p>
          <w:p w14:paraId="7453BF9B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4BEA97E4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6C6FE9ED" w14:textId="77777777" w:rsid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1C6E27F5" w14:textId="2472265C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48FF99FA" w14:textId="657C6136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71946474" w14:textId="4EB40AE2" w:rsidR="00657D89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 w:rsidR="00CF2F8D">
              <w:t>1</w:t>
            </w:r>
            <w:r w:rsidRPr="00F00C91">
              <w:t>.</w:t>
            </w:r>
          </w:p>
        </w:tc>
      </w:tr>
    </w:tbl>
    <w:p w14:paraId="0AB7FFA4" w14:textId="6707BFDF" w:rsidR="007C28AC" w:rsidRPr="00957A64" w:rsidRDefault="007C28AC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0FFD1ED3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</w:t>
            </w:r>
            <w:r w:rsidR="0036113F">
              <w:t>4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BC7DFB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 w:rsidR="002652AF">
              <w:t>, Actor must be logged in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6F1C80A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449400CC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B84B9A5" w14:textId="0927BB3B" w:rsidR="005443ED" w:rsidRDefault="00B55A8E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0DD2DAFE" w14:textId="02315C86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AD47D1E" w14:textId="77777777" w:rsidR="0016314C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380B69B8" w14:textId="20D3FE1D" w:rsidR="008576E1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E70125">
              <w:t>, adds points to Actor Bonus Card</w:t>
            </w:r>
            <w:r>
              <w:t xml:space="preserve"> and displays confirmation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6C75C8F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1936A8ED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4CD22D8C" w14:textId="109F5A44" w:rsidR="008576E1" w:rsidRDefault="0016314C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694EB73B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BD852F0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1F18B474" w14:textId="77777777" w:rsidR="00E70125" w:rsidRDefault="00F00910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11CF95A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3AC83B3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6C456309" w14:textId="77777777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3CF5378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265FCED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E39C63" w14:textId="448F1307" w:rsidR="008576E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299711EC" w14:textId="77777777" w:rsidR="00F06FD9" w:rsidRPr="00957A64" w:rsidRDefault="00F06FD9" w:rsidP="00F06FD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06FD9" w14:paraId="4CF4A74F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3974927" w14:textId="77777777" w:rsidR="00F06FD9" w:rsidRDefault="00F06FD9" w:rsidP="00504C2A">
            <w:r>
              <w:t>ID</w:t>
            </w:r>
          </w:p>
        </w:tc>
        <w:tc>
          <w:tcPr>
            <w:tcW w:w="6725" w:type="dxa"/>
          </w:tcPr>
          <w:p w14:paraId="7DDE1C67" w14:textId="4544CAAD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4</w:t>
            </w:r>
          </w:p>
        </w:tc>
      </w:tr>
      <w:tr w:rsidR="00F06FD9" w14:paraId="195CC73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C36055" w14:textId="77777777" w:rsidR="00F06FD9" w:rsidRDefault="00F06FD9" w:rsidP="00504C2A">
            <w:r>
              <w:t>Use case</w:t>
            </w:r>
          </w:p>
        </w:tc>
        <w:tc>
          <w:tcPr>
            <w:tcW w:w="6725" w:type="dxa"/>
          </w:tcPr>
          <w:p w14:paraId="42538687" w14:textId="4DF85624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ying for Bonus Card</w:t>
            </w:r>
          </w:p>
        </w:tc>
      </w:tr>
      <w:tr w:rsidR="00F06FD9" w14:paraId="44CDC5C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53E246" w14:textId="77777777" w:rsidR="00F06FD9" w:rsidRDefault="00F06FD9" w:rsidP="00504C2A">
            <w:r>
              <w:t>Actor</w:t>
            </w:r>
          </w:p>
        </w:tc>
        <w:tc>
          <w:tcPr>
            <w:tcW w:w="6725" w:type="dxa"/>
          </w:tcPr>
          <w:p w14:paraId="081C67FB" w14:textId="20015C9A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06FD9" w14:paraId="3E57394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529229C" w14:textId="77777777" w:rsidR="00F06FD9" w:rsidRDefault="00F06FD9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62180CE" w14:textId="6A293A68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F06FD9" w14:paraId="1F22009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33D157C" w14:textId="77777777" w:rsidR="00F06FD9" w:rsidRDefault="00F06FD9" w:rsidP="00504C2A">
            <w:r>
              <w:t>Pre-condition</w:t>
            </w:r>
          </w:p>
        </w:tc>
        <w:tc>
          <w:tcPr>
            <w:tcW w:w="6725" w:type="dxa"/>
          </w:tcPr>
          <w:p w14:paraId="496E14D5" w14:textId="23DE36D9" w:rsidR="00F06FD9" w:rsidRDefault="00F06FD9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have bonus card and Actor must be logged in</w:t>
            </w:r>
          </w:p>
        </w:tc>
      </w:tr>
      <w:tr w:rsidR="00F06FD9" w14:paraId="46EB2287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7DE9E3" w14:textId="77777777" w:rsidR="00F06FD9" w:rsidRDefault="00F06FD9" w:rsidP="00504C2A">
            <w:r>
              <w:t>Main Success Scenario</w:t>
            </w:r>
          </w:p>
        </w:tc>
        <w:tc>
          <w:tcPr>
            <w:tcW w:w="6725" w:type="dxa"/>
          </w:tcPr>
          <w:p w14:paraId="5D96D11B" w14:textId="03505242" w:rsidR="00357E5D" w:rsidRDefault="00357E5D" w:rsidP="00357E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76D257DC" w14:textId="77777777" w:rsidR="00F06FD9" w:rsidRDefault="00357E5D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38775D">
              <w:t xml:space="preserve"> Actor applies for bonus card</w:t>
            </w:r>
            <w:r>
              <w:t>.</w:t>
            </w:r>
          </w:p>
          <w:p w14:paraId="5782906A" w14:textId="37C0B662" w:rsidR="00611381" w:rsidRDefault="00611381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adds Bonus card to Actor account and shows confirmation. </w:t>
            </w:r>
          </w:p>
        </w:tc>
      </w:tr>
      <w:tr w:rsidR="00F06FD9" w14:paraId="0401BD5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5985DB9" w14:textId="77777777" w:rsidR="00F06FD9" w:rsidRDefault="00F06FD9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838299" w14:textId="77777777" w:rsidR="00F06FD9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System could not add new Bonus Card.</w:t>
            </w:r>
          </w:p>
          <w:p w14:paraId="488A3E43" w14:textId="77777777" w:rsidR="00605C94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shows error message that Bonus Card could not be added.</w:t>
            </w:r>
          </w:p>
          <w:p w14:paraId="01506365" w14:textId="1C80F862" w:rsidR="005F36D9" w:rsidRDefault="005F36D9" w:rsidP="005F36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339C161E" w14:textId="77777777" w:rsidR="00F06FD9" w:rsidRPr="00957A64" w:rsidRDefault="00F06FD9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46706CE2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1</w:t>
            </w:r>
            <w:r>
              <w:t xml:space="preserve"> FR-0</w:t>
            </w:r>
            <w:r w:rsidR="004A27F7">
              <w:t>5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0AB1FB79" w:rsidR="008576E1" w:rsidRPr="009D00E3" w:rsidRDefault="00EF111F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="009D00E3">
              <w:t>,</w:t>
            </w:r>
            <w:r w:rsidR="002652AF">
              <w:t xml:space="preserve"> Actor must be logged in,</w:t>
            </w:r>
            <w:r w:rsidR="008576E1"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5443ED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5443ED" w:rsidRDefault="005443ED" w:rsidP="005443ED">
            <w:r>
              <w:t>Main Success Scenario</w:t>
            </w:r>
          </w:p>
        </w:tc>
        <w:tc>
          <w:tcPr>
            <w:tcW w:w="6725" w:type="dxa"/>
          </w:tcPr>
          <w:p w14:paraId="5E8725C3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01C08269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1579E15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9585E5B" w14:textId="6B9DE8EF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E28818E" w14:textId="182D7700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</w:t>
            </w:r>
            <w:r w:rsidR="00EF111F">
              <w:t xml:space="preserve"> amount of Euro’s to be paid from bonus points,</w:t>
            </w:r>
            <w:r>
              <w:t xml:space="preserve"> payment method and provides shipping information.</w:t>
            </w:r>
          </w:p>
          <w:p w14:paraId="6741DB8F" w14:textId="60E7ED79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E70125">
              <w:t>: System saves order information, adds points to Actor Bonus Card and displays confirmation.</w:t>
            </w:r>
          </w:p>
        </w:tc>
      </w:tr>
      <w:tr w:rsidR="005443ED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5443ED" w:rsidRDefault="005443ED" w:rsidP="005443E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FCFC93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46727017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3D475A91" w14:textId="77777777" w:rsidR="00EF111F" w:rsidRDefault="005443ED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756A3DF8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7D8565F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34EB6DE6" w14:textId="0A75403D" w:rsidR="00EF111F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46E3F1E3" w14:textId="162BDAAC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</w:t>
            </w:r>
            <w:r>
              <w:t>b</w:t>
            </w:r>
            <w:r w:rsidRPr="00F00C91">
              <w:t xml:space="preserve">: </w:t>
            </w:r>
            <w:r>
              <w:t>Client does not have 100 bonus points</w:t>
            </w:r>
          </w:p>
          <w:p w14:paraId="31C3696F" w14:textId="0BF0B136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Client cannot choose to pay with bonus points</w:t>
            </w:r>
            <w:r w:rsidRPr="00F00C91">
              <w:t>.</w:t>
            </w:r>
          </w:p>
          <w:p w14:paraId="17B496E9" w14:textId="77777777" w:rsidR="00E70125" w:rsidRDefault="00EF111F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060E34ED" w14:textId="55A67D5E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A111820" w14:textId="6804D7A2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10E90847" w14:textId="5F6E3F7A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56EF409E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338EC96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8B9C60" w14:textId="07D19D16" w:rsidR="005443ED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3A887293" w14:textId="77777777" w:rsidR="00A229BC" w:rsidRPr="00957A64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18A4107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A04733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62D8222D" w14:textId="4B0C84F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2</w:t>
            </w:r>
            <w:r>
              <w:t xml:space="preserve"> FR-06</w:t>
            </w:r>
          </w:p>
        </w:tc>
      </w:tr>
      <w:tr w:rsidR="00A229BC" w14:paraId="78950874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1838DC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614A406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s history.</w:t>
            </w:r>
          </w:p>
        </w:tc>
      </w:tr>
      <w:tr w:rsidR="00A229BC" w14:paraId="184ECD35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7238F7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210001B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7879D8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232A2B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A158B2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29BC" w14:paraId="641D319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3E9E9" w14:textId="77777777" w:rsidR="00A229BC" w:rsidRDefault="00A229BC" w:rsidP="00504C2A">
            <w:r>
              <w:t>Pre-condition</w:t>
            </w:r>
          </w:p>
        </w:tc>
        <w:tc>
          <w:tcPr>
            <w:tcW w:w="6725" w:type="dxa"/>
          </w:tcPr>
          <w:p w14:paraId="0921789F" w14:textId="6E2654BB" w:rsidR="00A229BC" w:rsidRDefault="00A229BC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must be placed by </w:t>
            </w:r>
            <w:r w:rsidR="002652AF">
              <w:t>Actor</w:t>
            </w:r>
            <w:r>
              <w:t xml:space="preserve"> </w:t>
            </w:r>
            <w:r w:rsidR="0026377A">
              <w:t>before,</w:t>
            </w:r>
            <w:r w:rsidR="002652AF">
              <w:t xml:space="preserve"> and </w:t>
            </w:r>
            <w:r w:rsidR="0026377A">
              <w:t>Actor must be logged in.</w:t>
            </w:r>
          </w:p>
        </w:tc>
      </w:tr>
      <w:tr w:rsidR="00A229BC" w14:paraId="29BA77F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047926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79A873FA" w14:textId="77777777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E764178" w14:textId="0579492B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2652AF">
              <w:t xml:space="preserve"> System displays previous orders.</w:t>
            </w:r>
          </w:p>
        </w:tc>
      </w:tr>
      <w:tr w:rsidR="00A229BC" w14:paraId="49C45ED9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199946C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B2919A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No previous order.</w:t>
            </w:r>
          </w:p>
          <w:p w14:paraId="2BDFF4F0" w14:textId="7C68B89B" w:rsidR="00A229BC" w:rsidRDefault="00A229BC" w:rsidP="00A2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Information that no orders were placed is displayed.</w:t>
            </w:r>
          </w:p>
        </w:tc>
      </w:tr>
    </w:tbl>
    <w:p w14:paraId="0D778580" w14:textId="77777777" w:rsidR="00A229BC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0734A532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492ABC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3AF940B8" w14:textId="0AAE9032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3</w:t>
            </w:r>
            <w:r>
              <w:t xml:space="preserve"> FR-06</w:t>
            </w:r>
          </w:p>
        </w:tc>
      </w:tr>
      <w:tr w:rsidR="00A229BC" w14:paraId="5F8AFEB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B2142F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0FBCF837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previous order.</w:t>
            </w:r>
          </w:p>
        </w:tc>
      </w:tr>
      <w:tr w:rsidR="00A229BC" w14:paraId="4316060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5B91AB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3DF0345F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3E04EF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F28C31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9F9167A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26377A" w14:paraId="5DC8B321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4325BD" w14:textId="77777777" w:rsidR="0026377A" w:rsidRDefault="0026377A" w:rsidP="0026377A">
            <w:r>
              <w:t>Pre-condition</w:t>
            </w:r>
          </w:p>
        </w:tc>
        <w:tc>
          <w:tcPr>
            <w:tcW w:w="6725" w:type="dxa"/>
          </w:tcPr>
          <w:p w14:paraId="3E0B97BB" w14:textId="30471C7A" w:rsidR="0026377A" w:rsidRDefault="0026377A" w:rsidP="0026377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Actor before, and Actor must be logged in.</w:t>
            </w:r>
          </w:p>
        </w:tc>
      </w:tr>
      <w:tr w:rsidR="00A229BC" w14:paraId="1C0784A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8CDCCA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28AFF7C2" w14:textId="5B9A81D3" w:rsidR="002652AF" w:rsidRDefault="002652AF" w:rsidP="002652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previous orders.</w:t>
            </w:r>
          </w:p>
          <w:p w14:paraId="1B6D0622" w14:textId="77777777" w:rsidR="003D1F2D" w:rsidRDefault="002652AF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selects order.</w:t>
            </w:r>
          </w:p>
          <w:p w14:paraId="65CD9CDC" w14:textId="1C6C07E7" w:rsidR="00A229BC" w:rsidRDefault="003D1F2D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displays previous order detailed information.</w:t>
            </w:r>
          </w:p>
        </w:tc>
      </w:tr>
      <w:tr w:rsidR="00A229BC" w14:paraId="37B8DB10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78E79D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45A4FEC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25F60F" w14:textId="77777777" w:rsidR="00A229BC" w:rsidRPr="00957A64" w:rsidRDefault="00A229BC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585B7125" w14:textId="24AFFBC9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4</w:t>
            </w:r>
            <w:r>
              <w:t xml:space="preserve"> FR-0</w:t>
            </w:r>
            <w:r w:rsidR="00EA14B0">
              <w:t>7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3319ED5" w:rsidR="00AD759B" w:rsidRDefault="00EA14B0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already have account with his credentials.</w:t>
            </w: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F13E0F">
              <w:t xml:space="preserve"> checks provided credentials and</w:t>
            </w:r>
            <w:r>
              <w:t xml:space="preserve"> creates account</w:t>
            </w:r>
            <w:r w:rsidR="00F13E0F">
              <w:t>.</w:t>
            </w:r>
          </w:p>
          <w:p w14:paraId="1049537C" w14:textId="525DBC1A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EA14B0">
              <w:t>:</w:t>
            </w:r>
            <w:r>
              <w:t xml:space="preserve"> System </w:t>
            </w:r>
            <w:r w:rsidR="00AD759B">
              <w:t>redirects</w:t>
            </w:r>
            <w:r w:rsidR="0059505C">
              <w:t xml:space="preserve"> Actor</w:t>
            </w:r>
            <w:r w:rsidR="00AD759B">
              <w:t xml:space="preserve"> to main page</w:t>
            </w:r>
            <w:r w:rsidR="0059505C">
              <w:t xml:space="preserve"> as logged in user</w:t>
            </w:r>
            <w:r w:rsidR="00AD759B">
              <w:t>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CFBAE92" w14:textId="774303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Actor creates account with bonus card.</w:t>
            </w:r>
          </w:p>
          <w:p w14:paraId="5E650AA7" w14:textId="5506AA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Actor selects option of having bonus card.</w:t>
            </w:r>
          </w:p>
          <w:p w14:paraId="65568CFF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446BF4CB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7C9AE7A2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16EFFED5" w14:textId="77777777" w:rsidR="00BB4759" w:rsidRDefault="007531F3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100FDCFE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4B9DA4CF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67381A6F" w14:textId="77777777" w:rsidR="00526103" w:rsidRDefault="00BB4759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6E5B04A4" w14:textId="56EB789A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c: Cannot create account</w:t>
            </w:r>
          </w:p>
          <w:p w14:paraId="34CDEC22" w14:textId="7295B116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oes not create account.</w:t>
            </w:r>
          </w:p>
          <w:p w14:paraId="4BE31465" w14:textId="5AE8A533" w:rsidR="00B13665" w:rsidRP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57E18DF1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5</w:t>
            </w:r>
            <w:r>
              <w:t xml:space="preserve"> FR-0</w:t>
            </w:r>
            <w:r w:rsidR="00EA14B0">
              <w:t>8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lastRenderedPageBreak/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192ACDD5" w:rsidR="00AD759B" w:rsidRDefault="007C2254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1947BBA5" w:rsidR="00AD759B" w:rsidRDefault="007C2254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4F105309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</w:t>
            </w:r>
            <w:r w:rsidR="00B27BFB">
              <w:t xml:space="preserve"> Actor</w:t>
            </w:r>
            <w:r>
              <w:t xml:space="preserve">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BF8F415" w14:textId="74A4029A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31732F82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B27BFB">
              <w:t>6</w:t>
            </w:r>
            <w:r>
              <w:t xml:space="preserve"> FR-0</w:t>
            </w:r>
            <w:r w:rsidR="00B27BFB">
              <w:t>9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B6C5672" w:rsidR="00AD759B" w:rsidRDefault="00D406B2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</w:t>
            </w:r>
            <w:r w:rsidR="00B27BFB">
              <w:t xml:space="preserve"> default address.</w:t>
            </w: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144501DC" w:rsidR="00AD759B" w:rsidRDefault="00B27BF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D406B2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D406B2" w:rsidRDefault="00D406B2" w:rsidP="00D406B2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43629650" w:rsidR="00D406B2" w:rsidRDefault="00D406B2" w:rsidP="00D406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D406B2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D406B2" w:rsidRDefault="00D406B2" w:rsidP="00D406B2">
            <w:r>
              <w:t>Pre-condition</w:t>
            </w:r>
          </w:p>
        </w:tc>
        <w:tc>
          <w:tcPr>
            <w:tcW w:w="6725" w:type="dxa"/>
          </w:tcPr>
          <w:p w14:paraId="0CE936F2" w14:textId="712767D1" w:rsidR="00D406B2" w:rsidRDefault="00D406B2" w:rsidP="00D406B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</w:t>
            </w:r>
          </w:p>
        </w:tc>
      </w:tr>
      <w:tr w:rsidR="00D406B2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D406B2" w:rsidRDefault="00D406B2" w:rsidP="00D406B2">
            <w:r>
              <w:t>Main Success Scenario</w:t>
            </w:r>
          </w:p>
        </w:tc>
        <w:tc>
          <w:tcPr>
            <w:tcW w:w="6725" w:type="dxa"/>
          </w:tcPr>
          <w:p w14:paraId="3F5E053C" w14:textId="77777777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14FBAB1D" w14:textId="47F3548A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his default address.</w:t>
            </w:r>
          </w:p>
          <w:p w14:paraId="3A3BD88E" w14:textId="73C94A81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</w:t>
            </w:r>
            <w:r w:rsidR="00BD36D9">
              <w:t>updates Actor’s default address</w:t>
            </w:r>
            <w:r>
              <w:t xml:space="preserve"> and shows confirmation. </w:t>
            </w:r>
          </w:p>
        </w:tc>
      </w:tr>
      <w:tr w:rsidR="00D406B2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D406B2" w:rsidRDefault="00D406B2" w:rsidP="00D406B2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B61B2D2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Client does not have default address.</w:t>
            </w:r>
          </w:p>
          <w:p w14:paraId="2E15F9F5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mpty default address.</w:t>
            </w:r>
          </w:p>
          <w:p w14:paraId="1C22F36A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Client provides new default address.</w:t>
            </w:r>
          </w:p>
          <w:p w14:paraId="48E5E81A" w14:textId="3EEE074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DC221F">
              <w:t>3</w:t>
            </w:r>
            <w:r>
              <w:t>: Return to MMS step 3.</w:t>
            </w:r>
          </w:p>
          <w:p w14:paraId="2A3227BD" w14:textId="70656502" w:rsidR="00607FB6" w:rsidRDefault="00607FB6" w:rsidP="00C26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b: Client provided incorrect information.</w:t>
            </w:r>
          </w:p>
          <w:p w14:paraId="612B36FB" w14:textId="5BD6E386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C2685F">
              <w:t>1</w:t>
            </w:r>
            <w:r>
              <w:t>: System displays information about wrong information.</w:t>
            </w:r>
          </w:p>
          <w:p w14:paraId="7D11AC2F" w14:textId="42F4691D" w:rsidR="00D406B2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AA273BC" w14:textId="7F36E45D" w:rsidR="009D2354" w:rsidRDefault="009D2354" w:rsidP="00AD759B"/>
    <w:p w14:paraId="2B9E9E98" w14:textId="7616A759" w:rsidR="00AD759B" w:rsidRPr="00957A64" w:rsidRDefault="009D2354" w:rsidP="00AD759B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5A04C95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3EC2DF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63C6BB1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7935C43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ACA982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6EEF9BB8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A5C9EE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B5AB9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3A8423C2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3EC3181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4893BA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1582CF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17E596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8001F2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12D787B8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FFA77D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38FA7F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7FEE9C98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51680C53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6D4606D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C84100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1B63"/>
    <w:rsid w:val="00014348"/>
    <w:rsid w:val="0001668B"/>
    <w:rsid w:val="000174C5"/>
    <w:rsid w:val="00017552"/>
    <w:rsid w:val="00020B32"/>
    <w:rsid w:val="00024BB0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32A2"/>
    <w:rsid w:val="00091677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3676"/>
    <w:rsid w:val="000E463E"/>
    <w:rsid w:val="000E74B3"/>
    <w:rsid w:val="000EE802"/>
    <w:rsid w:val="000F396A"/>
    <w:rsid w:val="000F72AA"/>
    <w:rsid w:val="0010347C"/>
    <w:rsid w:val="00104044"/>
    <w:rsid w:val="001046F6"/>
    <w:rsid w:val="00106E56"/>
    <w:rsid w:val="00107147"/>
    <w:rsid w:val="001258C5"/>
    <w:rsid w:val="001358BD"/>
    <w:rsid w:val="00136325"/>
    <w:rsid w:val="00137872"/>
    <w:rsid w:val="001408A3"/>
    <w:rsid w:val="001410E8"/>
    <w:rsid w:val="001412F5"/>
    <w:rsid w:val="00142F09"/>
    <w:rsid w:val="00156F8C"/>
    <w:rsid w:val="0016314C"/>
    <w:rsid w:val="00167B7E"/>
    <w:rsid w:val="00170484"/>
    <w:rsid w:val="00181DD3"/>
    <w:rsid w:val="001837EC"/>
    <w:rsid w:val="001841A0"/>
    <w:rsid w:val="00190E1D"/>
    <w:rsid w:val="00192AFA"/>
    <w:rsid w:val="00193ADA"/>
    <w:rsid w:val="00194130"/>
    <w:rsid w:val="001A3C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377A"/>
    <w:rsid w:val="002652AF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30639D"/>
    <w:rsid w:val="00312D9D"/>
    <w:rsid w:val="00315110"/>
    <w:rsid w:val="00323CB1"/>
    <w:rsid w:val="003253C5"/>
    <w:rsid w:val="00342CC0"/>
    <w:rsid w:val="00346577"/>
    <w:rsid w:val="00357E5D"/>
    <w:rsid w:val="0036113F"/>
    <w:rsid w:val="0036335A"/>
    <w:rsid w:val="003775CA"/>
    <w:rsid w:val="003838E8"/>
    <w:rsid w:val="0038775D"/>
    <w:rsid w:val="00391757"/>
    <w:rsid w:val="003921DD"/>
    <w:rsid w:val="00395F8C"/>
    <w:rsid w:val="00396DE0"/>
    <w:rsid w:val="003A01EE"/>
    <w:rsid w:val="003A7FD2"/>
    <w:rsid w:val="003B14C5"/>
    <w:rsid w:val="003B367B"/>
    <w:rsid w:val="003C25D3"/>
    <w:rsid w:val="003D1F2D"/>
    <w:rsid w:val="003D5E7C"/>
    <w:rsid w:val="003D62D3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32405"/>
    <w:rsid w:val="00442FD5"/>
    <w:rsid w:val="00450248"/>
    <w:rsid w:val="004540AA"/>
    <w:rsid w:val="00461E84"/>
    <w:rsid w:val="004665AC"/>
    <w:rsid w:val="00467498"/>
    <w:rsid w:val="00475FB7"/>
    <w:rsid w:val="00485F3E"/>
    <w:rsid w:val="00486525"/>
    <w:rsid w:val="004865DD"/>
    <w:rsid w:val="00486E43"/>
    <w:rsid w:val="00491532"/>
    <w:rsid w:val="00496027"/>
    <w:rsid w:val="00496BC3"/>
    <w:rsid w:val="004A1A2F"/>
    <w:rsid w:val="004A27F7"/>
    <w:rsid w:val="004B2540"/>
    <w:rsid w:val="004C24FF"/>
    <w:rsid w:val="004D3222"/>
    <w:rsid w:val="004D538C"/>
    <w:rsid w:val="004D7A33"/>
    <w:rsid w:val="004E5674"/>
    <w:rsid w:val="004E6B6F"/>
    <w:rsid w:val="004F0608"/>
    <w:rsid w:val="00503076"/>
    <w:rsid w:val="00503088"/>
    <w:rsid w:val="00503ED3"/>
    <w:rsid w:val="005223E9"/>
    <w:rsid w:val="00522F44"/>
    <w:rsid w:val="00526103"/>
    <w:rsid w:val="00534777"/>
    <w:rsid w:val="0054055A"/>
    <w:rsid w:val="00541583"/>
    <w:rsid w:val="005441EC"/>
    <w:rsid w:val="005443ED"/>
    <w:rsid w:val="00551CCD"/>
    <w:rsid w:val="00553554"/>
    <w:rsid w:val="0055743C"/>
    <w:rsid w:val="005577E3"/>
    <w:rsid w:val="0056320C"/>
    <w:rsid w:val="005727B2"/>
    <w:rsid w:val="005776FF"/>
    <w:rsid w:val="00577ABA"/>
    <w:rsid w:val="005823EE"/>
    <w:rsid w:val="005851E5"/>
    <w:rsid w:val="00594988"/>
    <w:rsid w:val="0059505C"/>
    <w:rsid w:val="00595F18"/>
    <w:rsid w:val="005A30AE"/>
    <w:rsid w:val="005A3E77"/>
    <w:rsid w:val="005B29FC"/>
    <w:rsid w:val="005B68EB"/>
    <w:rsid w:val="005B74B8"/>
    <w:rsid w:val="005C78CF"/>
    <w:rsid w:val="005D2409"/>
    <w:rsid w:val="005D3690"/>
    <w:rsid w:val="005D63C9"/>
    <w:rsid w:val="005E1310"/>
    <w:rsid w:val="005E20CA"/>
    <w:rsid w:val="005E65A3"/>
    <w:rsid w:val="005E71E8"/>
    <w:rsid w:val="005E7FBA"/>
    <w:rsid w:val="005F36D9"/>
    <w:rsid w:val="005F43DE"/>
    <w:rsid w:val="00605C94"/>
    <w:rsid w:val="00606AB9"/>
    <w:rsid w:val="00607FB6"/>
    <w:rsid w:val="00611381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57D89"/>
    <w:rsid w:val="00660779"/>
    <w:rsid w:val="00664379"/>
    <w:rsid w:val="006654A6"/>
    <w:rsid w:val="00673015"/>
    <w:rsid w:val="00684DE0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255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1F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254"/>
    <w:rsid w:val="007C28AC"/>
    <w:rsid w:val="007D04E9"/>
    <w:rsid w:val="007D11E0"/>
    <w:rsid w:val="007E06B2"/>
    <w:rsid w:val="007E0F23"/>
    <w:rsid w:val="007E2C48"/>
    <w:rsid w:val="007E54A6"/>
    <w:rsid w:val="007E7497"/>
    <w:rsid w:val="007F013F"/>
    <w:rsid w:val="007F1477"/>
    <w:rsid w:val="007F2230"/>
    <w:rsid w:val="007F2EBB"/>
    <w:rsid w:val="007F39D4"/>
    <w:rsid w:val="007F71C4"/>
    <w:rsid w:val="00800E89"/>
    <w:rsid w:val="0080709C"/>
    <w:rsid w:val="00815652"/>
    <w:rsid w:val="00816B81"/>
    <w:rsid w:val="00817865"/>
    <w:rsid w:val="00830312"/>
    <w:rsid w:val="00832053"/>
    <w:rsid w:val="00842CF8"/>
    <w:rsid w:val="008463EF"/>
    <w:rsid w:val="008527F1"/>
    <w:rsid w:val="008576E1"/>
    <w:rsid w:val="0087574D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4CE5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44BB9"/>
    <w:rsid w:val="00952787"/>
    <w:rsid w:val="009540B7"/>
    <w:rsid w:val="00957719"/>
    <w:rsid w:val="00957A64"/>
    <w:rsid w:val="00963B78"/>
    <w:rsid w:val="00964142"/>
    <w:rsid w:val="00964610"/>
    <w:rsid w:val="00965CC2"/>
    <w:rsid w:val="00971458"/>
    <w:rsid w:val="00972C85"/>
    <w:rsid w:val="009747B6"/>
    <w:rsid w:val="0097AAC4"/>
    <w:rsid w:val="00982C93"/>
    <w:rsid w:val="00990CA8"/>
    <w:rsid w:val="0099469F"/>
    <w:rsid w:val="009A532B"/>
    <w:rsid w:val="009B36C4"/>
    <w:rsid w:val="009B3792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D4E29"/>
    <w:rsid w:val="009E1E68"/>
    <w:rsid w:val="009E6B8B"/>
    <w:rsid w:val="009E6CC5"/>
    <w:rsid w:val="009E7DCB"/>
    <w:rsid w:val="009F12F1"/>
    <w:rsid w:val="009F447D"/>
    <w:rsid w:val="00A00178"/>
    <w:rsid w:val="00A02ED1"/>
    <w:rsid w:val="00A041AE"/>
    <w:rsid w:val="00A066B8"/>
    <w:rsid w:val="00A229BC"/>
    <w:rsid w:val="00A26F33"/>
    <w:rsid w:val="00A3328A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A6A5C"/>
    <w:rsid w:val="00AB1E3B"/>
    <w:rsid w:val="00AB540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1424A"/>
    <w:rsid w:val="00B26737"/>
    <w:rsid w:val="00B27BFB"/>
    <w:rsid w:val="00B27DCF"/>
    <w:rsid w:val="00B27EB7"/>
    <w:rsid w:val="00B352A1"/>
    <w:rsid w:val="00B413BB"/>
    <w:rsid w:val="00B45A06"/>
    <w:rsid w:val="00B45B02"/>
    <w:rsid w:val="00B5245B"/>
    <w:rsid w:val="00B55A8E"/>
    <w:rsid w:val="00B66385"/>
    <w:rsid w:val="00B66FA0"/>
    <w:rsid w:val="00B70560"/>
    <w:rsid w:val="00B71883"/>
    <w:rsid w:val="00B77215"/>
    <w:rsid w:val="00B80CFD"/>
    <w:rsid w:val="00B8380D"/>
    <w:rsid w:val="00B8553B"/>
    <w:rsid w:val="00B871FD"/>
    <w:rsid w:val="00B91032"/>
    <w:rsid w:val="00B92E99"/>
    <w:rsid w:val="00B93B38"/>
    <w:rsid w:val="00BB4759"/>
    <w:rsid w:val="00BB519E"/>
    <w:rsid w:val="00BC2594"/>
    <w:rsid w:val="00BD36D9"/>
    <w:rsid w:val="00BD4E18"/>
    <w:rsid w:val="00BE22B2"/>
    <w:rsid w:val="00BE30E4"/>
    <w:rsid w:val="00BE5D87"/>
    <w:rsid w:val="00BE69D2"/>
    <w:rsid w:val="00C137AF"/>
    <w:rsid w:val="00C22346"/>
    <w:rsid w:val="00C25104"/>
    <w:rsid w:val="00C2685F"/>
    <w:rsid w:val="00C27081"/>
    <w:rsid w:val="00C31C80"/>
    <w:rsid w:val="00C36841"/>
    <w:rsid w:val="00C4350C"/>
    <w:rsid w:val="00C45800"/>
    <w:rsid w:val="00C52431"/>
    <w:rsid w:val="00C57B2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C6D49"/>
    <w:rsid w:val="00CE26BA"/>
    <w:rsid w:val="00CE78EB"/>
    <w:rsid w:val="00CF069F"/>
    <w:rsid w:val="00CF2F8D"/>
    <w:rsid w:val="00CF4F3B"/>
    <w:rsid w:val="00D00973"/>
    <w:rsid w:val="00D011F9"/>
    <w:rsid w:val="00D13220"/>
    <w:rsid w:val="00D17FC4"/>
    <w:rsid w:val="00D27C0A"/>
    <w:rsid w:val="00D3797B"/>
    <w:rsid w:val="00D400E6"/>
    <w:rsid w:val="00D40285"/>
    <w:rsid w:val="00D406B2"/>
    <w:rsid w:val="00D42E10"/>
    <w:rsid w:val="00D45465"/>
    <w:rsid w:val="00D516C7"/>
    <w:rsid w:val="00D51FF7"/>
    <w:rsid w:val="00D53A13"/>
    <w:rsid w:val="00D5697E"/>
    <w:rsid w:val="00D61854"/>
    <w:rsid w:val="00D634BF"/>
    <w:rsid w:val="00D63DC8"/>
    <w:rsid w:val="00D703B8"/>
    <w:rsid w:val="00D85BDE"/>
    <w:rsid w:val="00D90CAE"/>
    <w:rsid w:val="00DA0785"/>
    <w:rsid w:val="00DA7E9E"/>
    <w:rsid w:val="00DB7D89"/>
    <w:rsid w:val="00DC19AE"/>
    <w:rsid w:val="00DC221F"/>
    <w:rsid w:val="00DC63FF"/>
    <w:rsid w:val="00DD07B0"/>
    <w:rsid w:val="00DD424B"/>
    <w:rsid w:val="00DE227B"/>
    <w:rsid w:val="00DE2DCD"/>
    <w:rsid w:val="00DE3F7E"/>
    <w:rsid w:val="00DE5A9C"/>
    <w:rsid w:val="00DE7A08"/>
    <w:rsid w:val="00DF2634"/>
    <w:rsid w:val="00DF3B64"/>
    <w:rsid w:val="00DF7142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6149D"/>
    <w:rsid w:val="00E6239E"/>
    <w:rsid w:val="00E70125"/>
    <w:rsid w:val="00E72232"/>
    <w:rsid w:val="00E74692"/>
    <w:rsid w:val="00E775F9"/>
    <w:rsid w:val="00E92954"/>
    <w:rsid w:val="00E93A6A"/>
    <w:rsid w:val="00EA14B0"/>
    <w:rsid w:val="00EA4604"/>
    <w:rsid w:val="00EA7F55"/>
    <w:rsid w:val="00EB0EA2"/>
    <w:rsid w:val="00EB3EE3"/>
    <w:rsid w:val="00EC526C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111F"/>
    <w:rsid w:val="00EF7F7C"/>
    <w:rsid w:val="00F00910"/>
    <w:rsid w:val="00F00C91"/>
    <w:rsid w:val="00F01852"/>
    <w:rsid w:val="00F021E7"/>
    <w:rsid w:val="00F06FD9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54A4"/>
    <w:rsid w:val="00F66D92"/>
    <w:rsid w:val="00F67550"/>
    <w:rsid w:val="00F67C44"/>
    <w:rsid w:val="00F74AE1"/>
    <w:rsid w:val="00F77357"/>
    <w:rsid w:val="00F8657B"/>
    <w:rsid w:val="00F87E3A"/>
    <w:rsid w:val="00F914C4"/>
    <w:rsid w:val="00F91D2B"/>
    <w:rsid w:val="00F96F70"/>
    <w:rsid w:val="00FA2157"/>
    <w:rsid w:val="00FA54E9"/>
    <w:rsid w:val="00FB510F"/>
    <w:rsid w:val="00FC19E5"/>
    <w:rsid w:val="00FC4331"/>
    <w:rsid w:val="00FD2A1A"/>
    <w:rsid w:val="00FD7036"/>
    <w:rsid w:val="00FD7BB3"/>
    <w:rsid w:val="00FE3320"/>
    <w:rsid w:val="00FE478F"/>
    <w:rsid w:val="00FE7C3E"/>
    <w:rsid w:val="00FF11D5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D9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1</Pages>
  <Words>1830</Words>
  <Characters>10435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Malisz,Grzegorz G.</cp:lastModifiedBy>
  <cp:revision>467</cp:revision>
  <dcterms:created xsi:type="dcterms:W3CDTF">2022-09-09T10:43:00Z</dcterms:created>
  <dcterms:modified xsi:type="dcterms:W3CDTF">2022-12-21T10:01:00Z</dcterms:modified>
</cp:coreProperties>
</file>